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aerospace-engineer-sri-lanka-colombo"/>
    <w:p>
      <w:pPr>
        <w:pStyle w:val="Heading2"/>
      </w:pPr>
      <w:r>
        <w:t xml:space="preserve">Aerospace Engineer | Sri Lanka Colomb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XXX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erospace Engineer with [X years] of experience in the design, development, and maintenance of aerospace systems. Based in Colombo, Sri Lanka, I have contributed to projects that align with the growing aviation and aerospace industry in the region. My expertise includes aerodynamics, propulsion systems, aircraft structures, and advanced simulation technologies. With a strong foundation in both theoretical knowledge and practical application, I aim to support Sri Lanka's ambition to become a hub for aerospace innovation while delivering solutions that meet global standards.</w:t>
      </w:r>
    </w:p>
    <w:p>
      <w:pPr>
        <w:pStyle w:val="BodyText"/>
      </w:pPr>
      <w:r>
        <w:t xml:space="preserve">My career has been shaped by the dynamic environment of Sri Lanka Colombo, where I have collaborated with local and international organizations to advance aerospace technologies. Whether it’s optimizing aircraft performance or contributing to sustainable aviation research, I am committed to excellence and innovation in every project I undertak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Aerospace Engineering</w:t>
      </w:r>
      <w:r>
        <w:t xml:space="preserve">, University of Moratuwa, Sri Lanka (Graduated: [Year])</w:t>
      </w:r>
      <w:r>
        <w:br/>
      </w:r>
      <w:r>
        <w:t xml:space="preserve">Relevant coursework: Aerodynamics, Flight Mechanics, Aircraft Systems, Propulsion, and Structural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erospace Engineering</w:t>
      </w:r>
      <w:r>
        <w:t xml:space="preserve">, [University Name], [Country] (Graduated: [Year])</w:t>
      </w:r>
      <w:r>
        <w:br/>
      </w:r>
      <w:r>
        <w:t xml:space="preserve">Specialization in Advanced Aircraft Design and Computational Fluid Dynamics (CFD)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aerospace-engineer"/>
    <w:p>
      <w:pPr>
        <w:pStyle w:val="Heading3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Ceylon Air Services Limited, Colombo, Sri Lank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optimized aircraft components for maintenance and retrofitting projects, ensuring compliance with international aviation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the Sri Lanka Air Force to evaluate propulsion systems for aging aircraft, proposing cost-effective upgrades.</w:t>
      </w:r>
    </w:p>
    <w:p>
      <w:pPr>
        <w:numPr>
          <w:ilvl w:val="0"/>
          <w:numId w:val="1002"/>
        </w:numPr>
        <w:pStyle w:val="Compact"/>
      </w:pPr>
      <w:r>
        <w:t xml:space="preserve">Conducted flight simulations using MATLAB/Simulink to analyze stability and control characteristics of regional aircraft models.</w:t>
      </w:r>
    </w:p>
    <w:bookmarkEnd w:id="24"/>
    <w:bookmarkStart w:id="25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bCs/>
          <w:b/>
        </w:rPr>
        <w:t xml:space="preserve">Aeronautical Research and Development Establishment (ARDE), Sri Lank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research on UAV (Unmanned Aerial Vehicle) development for agricultural monitoring and disaster response in Colombo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lightweight composite materials for aircraft structures, reducing weight while maintaining durability.</w:t>
      </w:r>
    </w:p>
    <w:p>
      <w:pPr>
        <w:numPr>
          <w:ilvl w:val="0"/>
          <w:numId w:val="1003"/>
        </w:numPr>
        <w:pStyle w:val="Compact"/>
      </w:pPr>
      <w:r>
        <w:t xml:space="preserve">Published a technical paper on "Optimizing Drone Performance in Tropical Climates" presented at the Sri Lanka Aerospace Conference.</w:t>
      </w:r>
    </w:p>
    <w:bookmarkEnd w:id="25"/>
    <w:bookmarkStart w:id="26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Independent Contractor, Colombo, Sri Lank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aerodynamic analysis for private aviation companies in Sri Lanka, improving fuel efficiency and operational costs.</w:t>
      </w:r>
    </w:p>
    <w:p>
      <w:pPr>
        <w:numPr>
          <w:ilvl w:val="0"/>
          <w:numId w:val="1004"/>
        </w:numPr>
        <w:pStyle w:val="Compact"/>
      </w:pPr>
      <w:r>
        <w:t xml:space="preserve">Advised on the integration of renewable energy systems into small aircraft prototypes, aligning with global sustainability goals.</w:t>
      </w:r>
    </w:p>
    <w:bookmarkEnd w:id="26"/>
    <w:bookmarkEnd w:id="27"/>
    <w:bookmarkStart w:id="29" w:name="skills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CATIA), CFD (ANSYS, Fluent), MATLAB/Simulink, Aircraft Maintenance Standards (FAA/EASA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Proficient), Tamil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in managing R&amp;D projects from concept to implementation, with a focus on timelines and budget adher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troubleshooting complex aerospace systems and providing innovative solutions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rframe and Powerplant Mechanics License (A&amp;P)</w:t>
      </w:r>
      <w:r>
        <w:t xml:space="preserve">, Sri Lanka Civil Aviation Authority (CAASL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A Part 147 Aircraft Maintenance Training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rone Operator</w:t>
      </w:r>
      <w:r>
        <w:t xml:space="preserve">, Sri Lanka Air Force, [Year]</w:t>
      </w:r>
    </w:p>
    <w:bookmarkEnd w:id="30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AV Development for Agricultural Monitoring:</w:t>
      </w:r>
      <w:r>
        <w:t xml:space="preserve"> </w:t>
      </w:r>
      <w:r>
        <w:t xml:space="preserve">Led a team to design and test a drone system for crop health analysis, deployed in the Colombo reg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rcraft Retrofitting Project:</w:t>
      </w:r>
      <w:r>
        <w:t xml:space="preserve"> </w:t>
      </w:r>
      <w:r>
        <w:t xml:space="preserve">Worked on modernizing legacy aircraft engines to reduce emissions and improve fuel efficiency, supported by the Sri Lanka Air For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Aviation Research:</w:t>
      </w:r>
      <w:r>
        <w:t xml:space="preserve"> </w:t>
      </w:r>
      <w:r>
        <w:t xml:space="preserve">Contributed to a study on biofuels for regional aircraft, published in the *Journal of Sri Lankan Aerospace Engineering*.</w:t>
      </w:r>
    </w:p>
    <w:bookmarkEnd w:id="31"/>
    <w:bookmarkEnd w:id="32"/>
    <w:bookmarkStart w:id="34" w:name="language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8"/>
        </w:numPr>
        <w:pStyle w:val="Compact"/>
      </w:pPr>
      <w:r>
        <w:t xml:space="preserve">Sinhala – Native</w:t>
      </w:r>
    </w:p>
    <w:p>
      <w:pPr>
        <w:numPr>
          <w:ilvl w:val="0"/>
          <w:numId w:val="1008"/>
        </w:numPr>
        <w:pStyle w:val="Compact"/>
      </w:pPr>
      <w:r>
        <w:t xml:space="preserve">Tamil – Basic Communication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Phone Number].</w:t>
      </w:r>
    </w:p>
    <w:bookmarkEnd w:id="35"/>
    <w:p>
      <w:pPr>
        <w:pStyle w:val="BodyText"/>
      </w:pPr>
      <w:r>
        <w:rPr>
          <w:bCs/>
          <w:b/>
        </w:rPr>
        <w:t xml:space="preserve">Curriculum Vitae | Aerospace Engineer | Sri Lanka Colombo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5-11-29T16:43:28Z</dcterms:created>
  <dcterms:modified xsi:type="dcterms:W3CDTF">2025-11-29T16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